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320"/>
        <w:gridCol w:w="1480"/>
        <w:gridCol w:w="1980"/>
        <w:gridCol w:w="1820"/>
        <w:gridCol w:w="967"/>
      </w:tblGrid>
      <w:tr w:rsidR="00C110CA" w:rsidRPr="002E5973" w14:paraId="22B1565A" w14:textId="77777777" w:rsidTr="00DE6F8D">
        <w:trPr>
          <w:trHeight w:val="375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D2C10A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  <w:lang w:val="es-ES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Animal ID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6E8896AF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909AF9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Age (weeks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3A2CD3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 xml:space="preserve">Testis weight (g) 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7A76CC8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Body weight (g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5D04F82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TW/BW</w:t>
            </w:r>
          </w:p>
        </w:tc>
      </w:tr>
      <w:tr w:rsidR="00C110CA" w:rsidRPr="002E5973" w14:paraId="41778A8B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84A6E2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2A715FA8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A6F896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3F7C277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2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2EBF49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0,37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11443B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2</w:t>
            </w:r>
          </w:p>
        </w:tc>
      </w:tr>
      <w:tr w:rsidR="00C110CA" w:rsidRPr="002E5973" w14:paraId="6A13F5AD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20ACB04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131B2E19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4C4402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7DE3EE2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2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341F43B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1,3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E756E44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0</w:t>
            </w:r>
          </w:p>
        </w:tc>
      </w:tr>
      <w:tr w:rsidR="00C110CA" w:rsidRPr="002E5973" w14:paraId="3E5E2BF5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AC4D8EC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84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0CC29EDE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15568E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4A6B0AC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648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9D4A44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50,6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DAE2F6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52</w:t>
            </w:r>
          </w:p>
        </w:tc>
      </w:tr>
      <w:tr w:rsidR="00C110CA" w:rsidRPr="002E5973" w14:paraId="3FCD8BAA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DC93B28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85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6BEF4F9C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6CE0AF5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9873970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232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13B34EC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47,0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0E156D8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47</w:t>
            </w:r>
          </w:p>
        </w:tc>
      </w:tr>
      <w:tr w:rsidR="00C110CA" w:rsidRPr="002E5973" w14:paraId="5C40C5F8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73C18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99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32D3A6BE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CB08CE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C1B725C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321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3FEFC7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40,61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828B1F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57</w:t>
            </w:r>
          </w:p>
        </w:tc>
      </w:tr>
      <w:tr w:rsidR="00C110CA" w:rsidRPr="002E5973" w14:paraId="6E9C15C9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BF7A87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914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2707A4BE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B47E4F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028A13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515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71BCA23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5,0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CA770B7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2</w:t>
            </w:r>
          </w:p>
        </w:tc>
      </w:tr>
      <w:tr w:rsidR="00C110CA" w:rsidRPr="002E5973" w14:paraId="48923E44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FCC337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923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1FDA1748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 w:hint="eastAsia"/>
                <w:i/>
                <w:iCs/>
                <w:color w:val="000000"/>
                <w:sz w:val="24"/>
                <w:szCs w:val="24"/>
                <w:vertAlign w:val="superscript"/>
              </w:rPr>
              <w:t>+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CBBFA34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27A569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418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A588D1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229619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6</w:t>
            </w:r>
          </w:p>
        </w:tc>
      </w:tr>
      <w:tr w:rsidR="00C110CA" w:rsidRPr="002E5973" w14:paraId="28D6A0AA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D6B911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12A91544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BA18E3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FDAD7B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1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099320D7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9,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C5F8DF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1</w:t>
            </w:r>
          </w:p>
        </w:tc>
      </w:tr>
      <w:tr w:rsidR="00C110CA" w:rsidRPr="002E5973" w14:paraId="477A7EF8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CDE628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0A7623BE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145F5E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3F8975C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19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12D36D7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7,1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541BBEFB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0</w:t>
            </w:r>
          </w:p>
        </w:tc>
      </w:tr>
      <w:tr w:rsidR="00C110CA" w:rsidRPr="002E5973" w14:paraId="22C1794E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165DD7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87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BEEE5BD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6F081F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3B7AA58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016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80EA6D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41,18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52475A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49</w:t>
            </w:r>
          </w:p>
        </w:tc>
      </w:tr>
      <w:tr w:rsidR="00C110CA" w:rsidRPr="002E5973" w14:paraId="2CC4F951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3577AAD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88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E0A3AC7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97DCEE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A77D322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472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01EB76F4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43,88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13F199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56</w:t>
            </w:r>
          </w:p>
        </w:tc>
      </w:tr>
      <w:tr w:rsidR="00C110CA" w:rsidRPr="002E5973" w14:paraId="628FED07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B9D6BE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898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0141175F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92A4F8F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73AF5B2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151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1BF07D5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43,9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7404431F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49</w:t>
            </w:r>
          </w:p>
        </w:tc>
      </w:tr>
      <w:tr w:rsidR="00C110CA" w:rsidRPr="002E5973" w14:paraId="40EC8671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6850D9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913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9684BB3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2D020C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6B44F1E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5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E4BF3AF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3,9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72D06CD8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74</w:t>
            </w:r>
          </w:p>
        </w:tc>
      </w:tr>
      <w:tr w:rsidR="00C110CA" w:rsidRPr="00173482" w14:paraId="55330A86" w14:textId="77777777" w:rsidTr="00DE6F8D">
        <w:trPr>
          <w:trHeight w:val="360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CEE6D26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922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1DE2B4F" w14:textId="77777777" w:rsidR="00C110CA" w:rsidRPr="009101B1" w:rsidRDefault="00C110CA" w:rsidP="00DE6F8D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end2 </w:t>
            </w:r>
            <w:r w:rsidRPr="009101B1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</w:rPr>
              <w:t>∆11/y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330741A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4E2F3C5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2131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31AE9CD1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38,7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2C2C603" w14:textId="77777777" w:rsidR="00C110CA" w:rsidRPr="009101B1" w:rsidRDefault="00C110CA" w:rsidP="00DE6F8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9101B1">
              <w:rPr>
                <w:rFonts w:ascii="Arial" w:hAnsi="Arial" w:cs="Arial"/>
                <w:color w:val="000000"/>
                <w:sz w:val="24"/>
                <w:szCs w:val="24"/>
              </w:rPr>
              <w:t>0,0055</w:t>
            </w:r>
          </w:p>
        </w:tc>
      </w:tr>
    </w:tbl>
    <w:p w14:paraId="3CE9E4CF" w14:textId="77777777" w:rsidR="00E820AD" w:rsidRDefault="00E820AD"/>
    <w:sectPr w:rsidR="00E820A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SxMDMwMzO0MDRT0lEKTi0uzszPAykwrAUAMm9plSwAAAA="/>
  </w:docVars>
  <w:rsids>
    <w:rsidRoot w:val="00C110CA"/>
    <w:rsid w:val="002B375F"/>
    <w:rsid w:val="0079775E"/>
    <w:rsid w:val="00C110CA"/>
    <w:rsid w:val="00E820AD"/>
    <w:rsid w:val="00FD1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6C8B59"/>
  <w15:chartTrackingRefBased/>
  <w15:docId w15:val="{827A5D56-ACDB-4493-BD98-6EA508CC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CA"/>
    <w:rPr>
      <w:rFonts w:eastAsiaTheme="minorEastAsia"/>
      <w:kern w:val="0"/>
      <w:lang w:val="en-US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10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s-E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10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s-E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10C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s-E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10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es-E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10C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:lang w:val="es-E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10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E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10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s-E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10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E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10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s-E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10C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10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10C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10C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10C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10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10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10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10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110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E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110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10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E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110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110CA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val="es-E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110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110CA"/>
    <w:pPr>
      <w:ind w:left="720"/>
      <w:contextualSpacing/>
    </w:pPr>
    <w:rPr>
      <w:rFonts w:eastAsiaTheme="minorHAnsi"/>
      <w:kern w:val="2"/>
      <w:lang w:val="es-E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110C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10C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2F5496" w:themeColor="accent1" w:themeShade="BF"/>
      <w:kern w:val="2"/>
      <w:lang w:val="es-E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10C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110C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ci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495</Characters>
  <Application>Microsoft Office Word</Application>
  <DocSecurity>0</DocSecurity>
  <Lines>11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si Roig Navarro</dc:creator>
  <cp:keywords/>
  <dc:description/>
  <cp:lastModifiedBy>Ignasi Roig Navarro</cp:lastModifiedBy>
  <cp:revision>1</cp:revision>
  <dcterms:created xsi:type="dcterms:W3CDTF">2025-05-13T14:51:00Z</dcterms:created>
  <dcterms:modified xsi:type="dcterms:W3CDTF">2025-05-1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f4de9e-70bb-4f0d-a5ed-60b3b98104c9</vt:lpwstr>
  </property>
</Properties>
</file>